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Sharukh</w:t>
      </w:r>
      <w:r>
        <w:t xml:space="preserve"> </w:t>
      </w:r>
      <w:r>
        <w:t xml:space="preserve">Mistry</w:t>
      </w:r>
    </w:p>
    <w:p>
      <w:pPr>
        <w:pStyle w:val="Date"/>
      </w:pPr>
      <w:r>
        <w:t xml:space="preserve">2018-06-18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2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murder-rate-by-state"/>
      <w:bookmarkEnd w:id="23"/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3746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Sharukh Mistry</dc:creator>
  <dcterms:created xsi:type="dcterms:W3CDTF">2018-06-18T10:47:02Z</dcterms:created>
  <dcterms:modified xsi:type="dcterms:W3CDTF">2018-06-18T10:47:02Z</dcterms:modified>
</cp:coreProperties>
</file>